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6DAE" w:rsidRPr="00CF6DAE" w:rsidRDefault="00CF6DAE" w:rsidP="00561D9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CF6DAE">
        <w:rPr>
          <w:rFonts w:ascii="Times New Roman" w:hAnsi="Times New Roman" w:cs="Times New Roman"/>
          <w:b/>
          <w:bCs/>
          <w:sz w:val="36"/>
          <w:szCs w:val="36"/>
        </w:rPr>
        <w:t>GOVERNMENT ENGINEERING COLLEGE-VALSAD</w:t>
      </w:r>
    </w:p>
    <w:p w:rsidR="00CF6DAE" w:rsidRDefault="00CF6DAE" w:rsidP="00561D97">
      <w:pPr>
        <w:spacing w:after="0" w:line="240" w:lineRule="auto"/>
        <w:jc w:val="center"/>
        <w:rPr>
          <w:rFonts w:ascii="Times New Roman" w:hAnsi="Times New Roman" w:cs="Times New Roman"/>
          <w:sz w:val="44"/>
          <w:szCs w:val="44"/>
        </w:rPr>
      </w:pPr>
      <w:r w:rsidRPr="00CF6DAE">
        <w:rPr>
          <w:rFonts w:ascii="Times New Roman" w:hAnsi="Times New Roman" w:cs="Times New Roman"/>
          <w:b/>
          <w:bCs/>
          <w:sz w:val="36"/>
          <w:szCs w:val="36"/>
        </w:rPr>
        <w:t>MECHANICAL DEPARTMENT</w:t>
      </w:r>
    </w:p>
    <w:p w:rsidR="005D0B6F" w:rsidRPr="000C1464" w:rsidRDefault="007010D3" w:rsidP="00561D9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0C1464">
        <w:rPr>
          <w:rFonts w:ascii="Times New Roman" w:hAnsi="Times New Roman" w:cs="Times New Roman"/>
          <w:sz w:val="28"/>
          <w:szCs w:val="28"/>
        </w:rPr>
        <w:t xml:space="preserve">Date: </w:t>
      </w:r>
      <w:r w:rsidR="001006C4">
        <w:rPr>
          <w:rFonts w:ascii="Times New Roman" w:hAnsi="Times New Roman" w:cs="Times New Roman"/>
          <w:sz w:val="28"/>
          <w:szCs w:val="28"/>
        </w:rPr>
        <w:t>19-12-2022</w:t>
      </w:r>
    </w:p>
    <w:p w:rsidR="00BC4A6F" w:rsidRPr="0020229B" w:rsidRDefault="001006C4" w:rsidP="00561D9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SSIP DEPARTMENTAL SCRUTINY</w:t>
      </w:r>
    </w:p>
    <w:p w:rsidR="00A205C7" w:rsidRDefault="007B0655" w:rsidP="005F1A08">
      <w:pPr>
        <w:spacing w:before="240" w:after="0"/>
        <w:jc w:val="bot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The departmental scrutiny</w:t>
      </w:r>
      <w:r w:rsidR="00706A4B">
        <w:rPr>
          <w:rFonts w:ascii="Times New Roman" w:hAnsi="Times New Roman" w:cs="Times New Roman"/>
          <w:sz w:val="36"/>
          <w:szCs w:val="36"/>
        </w:rPr>
        <w:t xml:space="preserve"> for departmental SSIP proposals</w:t>
      </w:r>
      <w:r>
        <w:rPr>
          <w:rFonts w:ascii="Times New Roman" w:hAnsi="Times New Roman" w:cs="Times New Roman"/>
          <w:sz w:val="36"/>
          <w:szCs w:val="36"/>
        </w:rPr>
        <w:t xml:space="preserve"> held on date</w:t>
      </w:r>
      <w:r w:rsidR="00706A4B">
        <w:rPr>
          <w:rFonts w:ascii="Times New Roman" w:hAnsi="Times New Roman" w:cs="Times New Roman"/>
          <w:sz w:val="36"/>
          <w:szCs w:val="36"/>
        </w:rPr>
        <w:t xml:space="preserve"> 19-12-2022.</w:t>
      </w:r>
      <w:r>
        <w:rPr>
          <w:rFonts w:ascii="Times New Roman" w:hAnsi="Times New Roman" w:cs="Times New Roman"/>
          <w:sz w:val="36"/>
          <w:szCs w:val="36"/>
        </w:rPr>
        <w:t xml:space="preserve"> </w:t>
      </w:r>
      <w:r w:rsidR="00EC5FDE">
        <w:rPr>
          <w:rFonts w:ascii="Times New Roman" w:hAnsi="Times New Roman" w:cs="Times New Roman"/>
          <w:sz w:val="36"/>
          <w:szCs w:val="36"/>
        </w:rPr>
        <w:t xml:space="preserve">Total </w:t>
      </w:r>
      <w:r w:rsidR="001006C4">
        <w:rPr>
          <w:rFonts w:ascii="Times New Roman" w:hAnsi="Times New Roman" w:cs="Times New Roman"/>
          <w:sz w:val="36"/>
          <w:szCs w:val="36"/>
        </w:rPr>
        <w:t>15 teams (48</w:t>
      </w:r>
      <w:r w:rsidR="00EC5FDE">
        <w:rPr>
          <w:rFonts w:ascii="Times New Roman" w:hAnsi="Times New Roman" w:cs="Times New Roman"/>
          <w:sz w:val="36"/>
          <w:szCs w:val="36"/>
        </w:rPr>
        <w:t xml:space="preserve"> </w:t>
      </w:r>
      <w:r w:rsidR="005A3B81">
        <w:rPr>
          <w:rFonts w:ascii="Times New Roman" w:hAnsi="Times New Roman" w:cs="Times New Roman"/>
          <w:sz w:val="36"/>
          <w:szCs w:val="36"/>
        </w:rPr>
        <w:t>number</w:t>
      </w:r>
      <w:r w:rsidR="00EC5FDE">
        <w:rPr>
          <w:rFonts w:ascii="Times New Roman" w:hAnsi="Times New Roman" w:cs="Times New Roman"/>
          <w:sz w:val="36"/>
          <w:szCs w:val="36"/>
        </w:rPr>
        <w:t xml:space="preserve"> of student</w:t>
      </w:r>
      <w:r w:rsidR="005A3B81">
        <w:rPr>
          <w:rFonts w:ascii="Times New Roman" w:hAnsi="Times New Roman" w:cs="Times New Roman"/>
          <w:sz w:val="36"/>
          <w:szCs w:val="36"/>
        </w:rPr>
        <w:t>s</w:t>
      </w:r>
      <w:r w:rsidR="00EC5FDE">
        <w:rPr>
          <w:rFonts w:ascii="Times New Roman" w:hAnsi="Times New Roman" w:cs="Times New Roman"/>
          <w:sz w:val="36"/>
          <w:szCs w:val="36"/>
        </w:rPr>
        <w:t xml:space="preserve">) </w:t>
      </w:r>
      <w:r w:rsidR="00C65C3F">
        <w:rPr>
          <w:rFonts w:ascii="Times New Roman" w:hAnsi="Times New Roman" w:cs="Times New Roman"/>
          <w:sz w:val="36"/>
          <w:szCs w:val="36"/>
        </w:rPr>
        <w:t>represented</w:t>
      </w:r>
      <w:r w:rsidR="00A205C7">
        <w:rPr>
          <w:rFonts w:ascii="Times New Roman" w:hAnsi="Times New Roman" w:cs="Times New Roman"/>
          <w:sz w:val="36"/>
          <w:szCs w:val="36"/>
        </w:rPr>
        <w:t xml:space="preserve"> their SSIP proposal in front of</w:t>
      </w:r>
      <w:r w:rsidR="001006C4">
        <w:rPr>
          <w:rFonts w:ascii="Times New Roman" w:hAnsi="Times New Roman" w:cs="Times New Roman"/>
          <w:sz w:val="36"/>
          <w:szCs w:val="36"/>
        </w:rPr>
        <w:t xml:space="preserve"> the scrutiny </w:t>
      </w:r>
      <w:r w:rsidR="00A205C7">
        <w:rPr>
          <w:rFonts w:ascii="Times New Roman" w:hAnsi="Times New Roman" w:cs="Times New Roman"/>
          <w:sz w:val="36"/>
          <w:szCs w:val="36"/>
        </w:rPr>
        <w:t>members in CAD lab of</w:t>
      </w:r>
      <w:r w:rsidR="00C65C3F">
        <w:rPr>
          <w:rFonts w:ascii="Times New Roman" w:hAnsi="Times New Roman" w:cs="Times New Roman"/>
          <w:sz w:val="36"/>
          <w:szCs w:val="36"/>
        </w:rPr>
        <w:t xml:space="preserve"> me</w:t>
      </w:r>
      <w:r w:rsidR="00A205C7">
        <w:rPr>
          <w:rFonts w:ascii="Times New Roman" w:hAnsi="Times New Roman" w:cs="Times New Roman"/>
          <w:sz w:val="36"/>
          <w:szCs w:val="36"/>
        </w:rPr>
        <w:t xml:space="preserve">chanical engineering department. Out of 15 </w:t>
      </w:r>
      <w:r w:rsidR="00DC0827">
        <w:rPr>
          <w:rFonts w:ascii="Times New Roman" w:hAnsi="Times New Roman" w:cs="Times New Roman"/>
          <w:sz w:val="36"/>
          <w:szCs w:val="36"/>
        </w:rPr>
        <w:t>teams,</w:t>
      </w:r>
      <w:r>
        <w:rPr>
          <w:rFonts w:ascii="Times New Roman" w:hAnsi="Times New Roman" w:cs="Times New Roman"/>
          <w:sz w:val="36"/>
          <w:szCs w:val="36"/>
        </w:rPr>
        <w:t xml:space="preserve"> 10 teams </w:t>
      </w:r>
      <w:r w:rsidR="00A205C7">
        <w:rPr>
          <w:rFonts w:ascii="Times New Roman" w:hAnsi="Times New Roman" w:cs="Times New Roman"/>
          <w:sz w:val="36"/>
          <w:szCs w:val="36"/>
        </w:rPr>
        <w:t>selected for college level scrutiny.</w:t>
      </w:r>
    </w:p>
    <w:p w:rsidR="007B0B34" w:rsidRDefault="007B0B34" w:rsidP="00B018A4">
      <w:pPr>
        <w:jc w:val="both"/>
        <w:rPr>
          <w:rFonts w:ascii="Times New Roman" w:hAnsi="Times New Roman" w:cs="Times New Roman"/>
          <w:sz w:val="36"/>
          <w:szCs w:val="3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F323DB" w:rsidTr="007B0655">
        <w:trPr>
          <w:trHeight w:val="5380"/>
        </w:trPr>
        <w:tc>
          <w:tcPr>
            <w:tcW w:w="8047" w:type="dxa"/>
          </w:tcPr>
          <w:p w:rsidR="00F323DB" w:rsidRDefault="007B0655" w:rsidP="00B018A4">
            <w:pPr>
              <w:jc w:val="both"/>
              <w:rPr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noProof/>
                <w:sz w:val="36"/>
                <w:szCs w:val="36"/>
                <w:lang w:eastAsia="en-IN" w:bidi="gu-IN"/>
              </w:rPr>
              <w:t xml:space="preserve"> </w:t>
            </w:r>
            <w:r w:rsidR="0002031E">
              <w:rPr>
                <w:rFonts w:ascii="Times New Roman" w:hAnsi="Times New Roman" w:cs="Times New Roman"/>
                <w:noProof/>
                <w:sz w:val="36"/>
                <w:szCs w:val="36"/>
                <w:lang w:eastAsia="en-IN" w:bidi="gu-IN"/>
              </w:rPr>
              <w:drawing>
                <wp:inline distT="0" distB="0" distL="0" distR="0">
                  <wp:extent cx="5731510" cy="4315460"/>
                  <wp:effectExtent l="0" t="0" r="2540" b="889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G20230102162001.jpg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4315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323DB" w:rsidRDefault="00F323DB" w:rsidP="00B018A4">
      <w:pPr>
        <w:jc w:val="both"/>
        <w:rPr>
          <w:rFonts w:ascii="Times New Roman" w:hAnsi="Times New Roman" w:cs="Times New Roman"/>
          <w:sz w:val="36"/>
          <w:szCs w:val="36"/>
        </w:rPr>
      </w:pPr>
    </w:p>
    <w:p w:rsidR="00E76A18" w:rsidRDefault="00E76A18" w:rsidP="00FA0EAA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sz w:val="28"/>
          <w:szCs w:val="28"/>
        </w:rPr>
        <w:t>Dept. SSIP Coordinator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H.O.D</w:t>
      </w:r>
    </w:p>
    <w:p w:rsidR="00E76A18" w:rsidRDefault="00E76A18" w:rsidP="00FA0EAA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 xml:space="preserve">( </w:t>
      </w:r>
      <w:proofErr w:type="spellStart"/>
      <w:r>
        <w:rPr>
          <w:rFonts w:ascii="Times New Roman" w:hAnsi="Times New Roman" w:cs="Times New Roman"/>
          <w:sz w:val="28"/>
          <w:szCs w:val="28"/>
        </w:rPr>
        <w:t>Prof.S.K.Patel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</w:rPr>
        <w:t xml:space="preserve">) 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Mechanical </w:t>
      </w:r>
      <w:proofErr w:type="spellStart"/>
      <w:r>
        <w:rPr>
          <w:rFonts w:ascii="Times New Roman" w:hAnsi="Times New Roman" w:cs="Times New Roman"/>
          <w:sz w:val="28"/>
          <w:szCs w:val="28"/>
        </w:rPr>
        <w:t>Engg.Dept</w:t>
      </w:r>
      <w:proofErr w:type="spellEnd"/>
    </w:p>
    <w:p w:rsidR="009772FC" w:rsidRDefault="009772FC" w:rsidP="00FA0EAA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6A2DBF" w:rsidRDefault="006A2DBF" w:rsidP="007B0655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sectPr w:rsidR="006A2DBF" w:rsidSect="00433396"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zawNDA2sjA1NrVU0lEKTi0uzszPAykwqQUACHytWiwAAAA="/>
  </w:docVars>
  <w:rsids>
    <w:rsidRoot w:val="00CC2876"/>
    <w:rsid w:val="000068E8"/>
    <w:rsid w:val="0002031E"/>
    <w:rsid w:val="000C1464"/>
    <w:rsid w:val="001006C4"/>
    <w:rsid w:val="00104F0E"/>
    <w:rsid w:val="001C0BBF"/>
    <w:rsid w:val="001C4A50"/>
    <w:rsid w:val="0020229B"/>
    <w:rsid w:val="0021644E"/>
    <w:rsid w:val="00233681"/>
    <w:rsid w:val="00290AE0"/>
    <w:rsid w:val="002C104C"/>
    <w:rsid w:val="002C2466"/>
    <w:rsid w:val="002E05C3"/>
    <w:rsid w:val="002F73DE"/>
    <w:rsid w:val="003245F0"/>
    <w:rsid w:val="0038564F"/>
    <w:rsid w:val="003B2D4C"/>
    <w:rsid w:val="003F785B"/>
    <w:rsid w:val="00407084"/>
    <w:rsid w:val="00425BF6"/>
    <w:rsid w:val="00433396"/>
    <w:rsid w:val="00453EF7"/>
    <w:rsid w:val="0045764C"/>
    <w:rsid w:val="00473AF4"/>
    <w:rsid w:val="0054784D"/>
    <w:rsid w:val="00547EF2"/>
    <w:rsid w:val="00561D97"/>
    <w:rsid w:val="005A3B81"/>
    <w:rsid w:val="005A76E0"/>
    <w:rsid w:val="005D0B6F"/>
    <w:rsid w:val="005F1A08"/>
    <w:rsid w:val="00607D37"/>
    <w:rsid w:val="006407B0"/>
    <w:rsid w:val="006A2DBF"/>
    <w:rsid w:val="006B2BE3"/>
    <w:rsid w:val="006E4E53"/>
    <w:rsid w:val="006F747D"/>
    <w:rsid w:val="007010D3"/>
    <w:rsid w:val="00706A4B"/>
    <w:rsid w:val="00707CDD"/>
    <w:rsid w:val="00755B0C"/>
    <w:rsid w:val="007B0655"/>
    <w:rsid w:val="007B0B34"/>
    <w:rsid w:val="008626AA"/>
    <w:rsid w:val="0087216A"/>
    <w:rsid w:val="008C17C2"/>
    <w:rsid w:val="009772FC"/>
    <w:rsid w:val="00A205C7"/>
    <w:rsid w:val="00A55C6A"/>
    <w:rsid w:val="00AC0930"/>
    <w:rsid w:val="00B018A4"/>
    <w:rsid w:val="00B04CC8"/>
    <w:rsid w:val="00B068EA"/>
    <w:rsid w:val="00B9232E"/>
    <w:rsid w:val="00BC4A6F"/>
    <w:rsid w:val="00C31563"/>
    <w:rsid w:val="00C41F4B"/>
    <w:rsid w:val="00C65C3F"/>
    <w:rsid w:val="00C7388E"/>
    <w:rsid w:val="00CC2876"/>
    <w:rsid w:val="00CE2AB9"/>
    <w:rsid w:val="00CF6DAE"/>
    <w:rsid w:val="00D6009F"/>
    <w:rsid w:val="00DB385A"/>
    <w:rsid w:val="00DB3E47"/>
    <w:rsid w:val="00DB5A9C"/>
    <w:rsid w:val="00DC0827"/>
    <w:rsid w:val="00E14236"/>
    <w:rsid w:val="00E76A18"/>
    <w:rsid w:val="00EC5FDE"/>
    <w:rsid w:val="00ED56DE"/>
    <w:rsid w:val="00EF3509"/>
    <w:rsid w:val="00EF7265"/>
    <w:rsid w:val="00F323DB"/>
    <w:rsid w:val="00F464E0"/>
    <w:rsid w:val="00F63CB4"/>
    <w:rsid w:val="00F7132E"/>
    <w:rsid w:val="00F95EFC"/>
    <w:rsid w:val="00FA0EAA"/>
    <w:rsid w:val="00FB2D3A"/>
    <w:rsid w:val="00FE76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17B47"/>
  <w15:docId w15:val="{2193B9CA-B713-47A5-B6A7-6BA71330C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23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C17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7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79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2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1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ANCY</cp:lastModifiedBy>
  <cp:revision>10</cp:revision>
  <cp:lastPrinted>2023-01-03T08:36:00Z</cp:lastPrinted>
  <dcterms:created xsi:type="dcterms:W3CDTF">2022-12-29T03:33:00Z</dcterms:created>
  <dcterms:modified xsi:type="dcterms:W3CDTF">2023-01-03T10:59:00Z</dcterms:modified>
</cp:coreProperties>
</file>